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2B3E52CA"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455F245E"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4216E285"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AA4CC8"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AA4CC8">
        <w:rPr>
          <w:rFonts w:ascii="Frutiger LT Com 45 Light" w:hAnsi="Frutiger LT Com 45 Light" w:cstheme="minorHAnsi"/>
          <w:sz w:val="16"/>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AA4CC8">
        <w:rPr>
          <w:rFonts w:ascii="Frutiger LT Com 45 Light" w:hAnsi="Frutiger LT Com 45 Light" w:cstheme="minorHAnsi"/>
          <w:sz w:val="16"/>
        </w:rPr>
        <w:tab/>
      </w:r>
      <w:r w:rsidRPr="00AA4CC8">
        <w:rPr>
          <w:rFonts w:ascii="Frutiger LT Com 45 Light" w:hAnsi="Frutiger LT Com 45 Light"/>
        </w:rPr>
        <w:t>Other</w:t>
      </w:r>
      <w:r w:rsidR="002A33FA" w:rsidRPr="00AA4CC8">
        <w:rPr>
          <w:rFonts w:ascii="Frutiger LT Com 45 Light" w:hAnsi="Frutiger LT Com 45 Light"/>
        </w:rPr>
        <w:t xml:space="preserve">: </w:t>
      </w:r>
      <w:sdt>
        <w:sdtPr>
          <w:rPr>
            <w:rFonts w:ascii="Frutiger LT Com 45 Light" w:hAnsi="Frutiger LT Com 45 Light"/>
          </w:rPr>
          <w:id w:val="-1317256233"/>
          <w:placeholder>
            <w:docPart w:val="DefaultPlaceholder_-1854013440"/>
          </w:placeholder>
          <w:showingPlcHdr/>
          <w15:color w:val="339966"/>
          <w:text/>
        </w:sdtPr>
        <w:sdtEndPr/>
        <w:sdtContent>
          <w:r w:rsidR="000C30A3" w:rsidRPr="00AA4CC8">
            <w:rPr>
              <w:rStyle w:val="Platzhaltertext"/>
            </w:rPr>
            <w:t>Klicken oder tippen Sie hier, um Text einzugeben.</w:t>
          </w:r>
        </w:sdtContent>
      </w:sdt>
      <w:r w:rsidRPr="00AA4CC8">
        <w:rPr>
          <w:rFonts w:ascii="Frutiger LT Com 45 Light" w:hAnsi="Frutiger LT Com 45 Light"/>
          <w:color w:val="FFFFFF" w:themeColor="background1"/>
          <w:u w:val="single"/>
        </w:rPr>
        <w:t>a</w:t>
      </w:r>
    </w:p>
    <w:p w14:paraId="5A0863A8" w14:textId="77777777" w:rsidR="00392C3B" w:rsidRPr="00AA4CC8" w:rsidRDefault="00392C3B" w:rsidP="00392C3B">
      <w:pPr>
        <w:rPr>
          <w:rFonts w:ascii="Frutiger LT Com 45 Light" w:hAnsi="Frutiger LT Com 45 Light"/>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proofErr w:type="gramStart"/>
            <w:r w:rsidRPr="00EE4994">
              <w:rPr>
                <w:rFonts w:ascii="Frutiger LT Com 45 Light" w:hAnsi="Frutiger LT Com 45 Light" w:cstheme="minorHAnsi"/>
                <w:b/>
                <w:sz w:val="16"/>
                <w:lang w:val="en-US"/>
              </w:rPr>
              <w:t>Definitely yes</w:t>
            </w:r>
            <w:proofErr w:type="gramEnd"/>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417CF611"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6F3FA23A"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59566AA0"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7AA0011E"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476A0604"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4282975B"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2CB2CA4E"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7498F45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482217DF"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43527DD5"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8179E" w:rsidRPr="00EE4994">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44E30B6"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1C366C">
              <w:rPr>
                <w:rFonts w:ascii="Frutiger LT Com 45 Light" w:hAnsi="Frutiger LT Com 45 Light" w:cstheme="minorHAnsi"/>
                <w:sz w:val="16"/>
              </w:rPr>
            </w:r>
            <w:r w:rsidR="001C366C">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00A13C18"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78179E"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22FC25E2" w:rsidR="001249DA" w:rsidRDefault="001C366C" w:rsidP="00853A1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showingPlcHdr/>
                <w15:color w:val="339966"/>
                <w:text/>
              </w:sdtPr>
              <w:sdtEndPr/>
              <w:sdtContent>
                <w:r w:rsidR="00317469" w:rsidRPr="00317469">
                  <w:rPr>
                    <w:rStyle w:val="Platzhaltertext"/>
                  </w:rPr>
                  <w:t>Klicken oder tippen Sie hier, um Text einzugeben.</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7357C73"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36AEAAA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3A603D4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250FA02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EndPr/>
              <w:sdtContent>
                <w:r w:rsidR="00136918" w:rsidRPr="006C6A84">
                  <w:rPr>
                    <w:rStyle w:val="Platzhaltertext"/>
                  </w:rPr>
                  <w:t>Klicken oder tippen Sie hier, um Text einzugeben.</w:t>
                </w:r>
              </w:sdtContent>
            </w:sdt>
          </w:p>
        </w:tc>
      </w:tr>
    </w:tbl>
    <w:p w14:paraId="154DC6BF" w14:textId="2F54ED1C"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09AB23D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72FFFA9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BA2"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5FC79ABC" w:rsidR="00136918" w:rsidRPr="00123BA2" w:rsidRDefault="001C366C" w:rsidP="00136918">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lang w:val="en-US"/>
                </w:rPr>
                <w:id w:val="1322381072"/>
                <w:placeholder>
                  <w:docPart w:val="D910D31271574494AE0411E13829240F"/>
                </w:placeholder>
                <w15:color w:val="339966"/>
                <w:text/>
              </w:sdtPr>
              <w:sdtEndPr/>
              <w:sdtContent>
                <w:proofErr w:type="spellStart"/>
                <w:r w:rsidR="00123BA2" w:rsidRPr="00123BA2">
                  <w:rPr>
                    <w:lang w:val="en-US"/>
                  </w:rPr>
                  <w:t>Usefull</w:t>
                </w:r>
                <w:proofErr w:type="spellEnd"/>
                <w:r w:rsidR="00123BA2" w:rsidRPr="00123BA2">
                  <w:rPr>
                    <w:lang w:val="en-US"/>
                  </w:rPr>
                  <w:t xml:space="preserve"> only when it is used </w:t>
                </w:r>
                <w:proofErr w:type="spellStart"/>
                <w:r w:rsidR="00123BA2" w:rsidRPr="00123BA2">
                  <w:rPr>
                    <w:lang w:val="en-US"/>
                  </w:rPr>
                  <w:t>continoiusly</w:t>
                </w:r>
                <w:proofErr w:type="spellEnd"/>
                <w:r w:rsidR="00123BA2" w:rsidRPr="00123BA2">
                  <w:rPr>
                    <w:lang w:val="en-US"/>
                  </w:rPr>
                  <w:t xml:space="preserve"> to create new value</w:t>
                </w:r>
              </w:sdtContent>
            </w:sdt>
          </w:p>
        </w:tc>
      </w:tr>
    </w:tbl>
    <w:p w14:paraId="68192336" w14:textId="77777777" w:rsidR="00136918" w:rsidRPr="00123BA2" w:rsidRDefault="00136918" w:rsidP="00136918">
      <w:pPr>
        <w:pStyle w:val="Listenabsatz"/>
        <w:rPr>
          <w:rFonts w:ascii="Frutiger LT Com 55 Roman" w:eastAsiaTheme="minorEastAsia" w:hAnsi="Frutiger LT Com 55 Roman"/>
          <w:color w:val="000000" w:themeColor="text1"/>
          <w:sz w:val="24"/>
          <w:szCs w:val="24"/>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41334F8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59D1739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BA2"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2895E9E9" w:rsidR="00136918" w:rsidRPr="00123BA2" w:rsidRDefault="001C366C" w:rsidP="00136918">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lang w:val="en-US"/>
                </w:rPr>
                <w:id w:val="-206952476"/>
                <w:placeholder>
                  <w:docPart w:val="063021FA1D3A41E0A3DEDBF7F1D8807F"/>
                </w:placeholder>
                <w15:color w:val="339966"/>
                <w:text/>
              </w:sdtPr>
              <w:sdtEndPr/>
              <w:sdtContent>
                <w:r w:rsidR="00123BA2" w:rsidRPr="00123BA2">
                  <w:rPr>
                    <w:lang w:val="en-US"/>
                  </w:rPr>
                  <w:t xml:space="preserve">System </w:t>
                </w:r>
                <w:proofErr w:type="gramStart"/>
                <w:r w:rsidR="00123BA2" w:rsidRPr="00123BA2">
                  <w:rPr>
                    <w:lang w:val="en-US"/>
                  </w:rPr>
                  <w:t>e.g.</w:t>
                </w:r>
                <w:proofErr w:type="gramEnd"/>
                <w:r w:rsidR="00123BA2" w:rsidRPr="00123BA2">
                  <w:rPr>
                    <w:lang w:val="en-US"/>
                  </w:rPr>
                  <w:t xml:space="preserve"> is </w:t>
                </w:r>
                <w:proofErr w:type="spellStart"/>
                <w:r w:rsidR="00123BA2" w:rsidRPr="00123BA2">
                  <w:rPr>
                    <w:lang w:val="en-US"/>
                  </w:rPr>
                  <w:t>misunderstandabl</w:t>
                </w:r>
                <w:proofErr w:type="spellEnd"/>
                <w:r w:rsidR="00123BA2" w:rsidRPr="00123BA2">
                  <w:rPr>
                    <w:lang w:val="en-US"/>
                  </w:rPr>
                  <w:t>e</w:t>
                </w:r>
              </w:sdtContent>
            </w:sdt>
          </w:p>
        </w:tc>
      </w:tr>
    </w:tbl>
    <w:p w14:paraId="01A1B5A3" w14:textId="77777777" w:rsidR="00136918" w:rsidRPr="00123BA2" w:rsidRDefault="00136918" w:rsidP="00136918">
      <w:pPr>
        <w:pStyle w:val="Listenabsatz"/>
        <w:jc w:val="both"/>
        <w:rPr>
          <w:rFonts w:ascii="Frutiger LT Com 55 Roman" w:eastAsiaTheme="minorEastAsia" w:hAnsi="Frutiger LT Com 55 Roman"/>
          <w:color w:val="000000" w:themeColor="text1"/>
          <w:sz w:val="24"/>
          <w:szCs w:val="24"/>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0791B98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43D0A0D6" w:rsidR="00136918" w:rsidRDefault="001C366C"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EndPr/>
              <w:sdtContent>
                <w:r w:rsidR="00123BA2" w:rsidRPr="00123BA2">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proofErr w:type="gramStart"/>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s</w:t>
      </w:r>
      <w:proofErr w:type="gramEnd"/>
      <w:r w:rsidR="00996418" w:rsidRPr="004404C1">
        <w:rPr>
          <w:rFonts w:ascii="Frutiger LT Com 55 Roman" w:eastAsia="Helvetica Neue" w:hAnsi="Frutiger LT Com 55 Roman" w:cs="Helvetica Neue"/>
          <w:i/>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proofErr w:type="gramStart"/>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w:t>
      </w:r>
      <w:proofErr w:type="gramEnd"/>
      <w:r w:rsidR="00996418" w:rsidRPr="00820C81">
        <w:rPr>
          <w:rFonts w:ascii="Frutiger LT Com 55 Roman" w:eastAsia="Helvetica Neue" w:hAnsi="Frutiger LT Com 55 Roman" w:cs="Helvetica Neue"/>
          <w:color w:val="000000" w:themeColor="text1"/>
          <w:sz w:val="24"/>
          <w:szCs w:val="24"/>
        </w:rPr>
        <w:t xml:space="preserve">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 xml:space="preserve">that do not have any </w:t>
      </w:r>
      <w:proofErr w:type="gramStart"/>
      <w:r w:rsidR="004404C1">
        <w:rPr>
          <w:rFonts w:ascii="Frutiger LT Com 55 Roman" w:eastAsia="Helvetica Neue" w:hAnsi="Frutiger LT Com 55 Roman" w:cs="Helvetica Neue"/>
          <w:color w:val="000000" w:themeColor="text1"/>
          <w:sz w:val="24"/>
          <w:szCs w:val="24"/>
        </w:rPr>
        <w:t>factual information</w:t>
      </w:r>
      <w:proofErr w:type="gramEnd"/>
      <w:r w:rsidR="004404C1">
        <w:rPr>
          <w:rFonts w:ascii="Frutiger LT Com 55 Roman" w:eastAsia="Helvetica Neue" w:hAnsi="Frutiger LT Com 55 Roman" w:cs="Helvetica Neue"/>
          <w:color w:val="000000" w:themeColor="text1"/>
          <w:sz w:val="24"/>
          <w:szCs w:val="24"/>
        </w:rPr>
        <w:t xml:space="preserve">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558153A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511491667"/>
                <w:placeholder>
                  <w:docPart w:val="8E3FAECE057449ACBB392B17AAAEF654"/>
                </w:placeholder>
                <w:showingPlcHdr/>
                <w15:color w:val="339966"/>
                <w:text/>
              </w:sdtPr>
              <w:sdtEndPr/>
              <w:sdtContent>
                <w:r w:rsidR="00136918" w:rsidRPr="006C6A84">
                  <w:rPr>
                    <w:rStyle w:val="Platzhaltertext"/>
                  </w:rPr>
                  <w:t>Klicken oder tippen Sie hier, um Text einzugebe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0AFC762A"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09BB6359"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End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AA4CC8"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2AF80DD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EndPr/>
              <w:sdtContent>
                <w:r w:rsidR="00136918" w:rsidRPr="006C6A84">
                  <w:rPr>
                    <w:rStyle w:val="Platzhaltertext"/>
                  </w:rPr>
                  <w:t>Klicken oder tippen Sie hier, um Text einzugeben.</w:t>
                </w:r>
              </w:sdtContent>
            </w:sdt>
          </w:p>
        </w:tc>
      </w:tr>
    </w:tbl>
    <w:p w14:paraId="412FEE44" w14:textId="35B2B9EB" w:rsidR="00091057" w:rsidRPr="00AA4CC8"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1CA4E5D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EndPr/>
              <w:sdtContent>
                <w:r w:rsidR="00136918" w:rsidRPr="006C6A84">
                  <w:rPr>
                    <w:rStyle w:val="Platzhaltertext"/>
                  </w:rPr>
                  <w:t>Klicken oder tippen Sie hier, um Text einzugeben.</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3C10041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End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5644680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EndPr/>
              <w:sdtContent>
                <w:r w:rsidR="00136918" w:rsidRPr="006C6A84">
                  <w:rPr>
                    <w:rStyle w:val="Platzhaltertext"/>
                  </w:rPr>
                  <w:t>Klicken oder tippen Sie hier, um Text einzugeben.</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255692D0"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30BB8B0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EndPr/>
              <w:sdtContent>
                <w:r w:rsidR="00136918" w:rsidRPr="006C6A84">
                  <w:rPr>
                    <w:rStyle w:val="Platzhaltertext"/>
                  </w:rPr>
                  <w:t>Klicken oder tippen Sie hier, um Text einzugeben.</w:t>
                </w:r>
              </w:sdtContent>
            </w:sdt>
          </w:p>
        </w:tc>
      </w:tr>
    </w:tbl>
    <w:p w14:paraId="054B0391" w14:textId="628CD1A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F54BD34"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31186BE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6910294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BA2"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showingPlcHdr/>
                <w15:color w:val="339966"/>
                <w:text/>
              </w:sdtPr>
              <w:sdtEndPr/>
              <w:sdtContent>
                <w:r w:rsidR="00136918" w:rsidRPr="006C6A84">
                  <w:rPr>
                    <w:rStyle w:val="Platzhaltertext"/>
                  </w:rPr>
                  <w:t>Klicken oder tippen Sie hier, um Text einzugeben.</w:t>
                </w:r>
              </w:sdtContent>
            </w:sdt>
          </w:p>
        </w:tc>
      </w:tr>
    </w:tbl>
    <w:p w14:paraId="40CE8C4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592E2F0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EndPr/>
              <w:sdtContent>
                <w:r w:rsidR="00136918" w:rsidRPr="006C6A84">
                  <w:rPr>
                    <w:rStyle w:val="Platzhaltertext"/>
                  </w:rPr>
                  <w:t>Klicken oder tippen Sie hier, um Text einzugeben.</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458E31D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78ED1A1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showingPlcHdr/>
                <w15:color w:val="339966"/>
                <w:text/>
              </w:sdtPr>
              <w:sdtEndPr/>
              <w:sdtContent>
                <w:r w:rsidR="00136918" w:rsidRPr="006C6A84">
                  <w:rPr>
                    <w:rStyle w:val="Platzhaltertext"/>
                  </w:rPr>
                  <w:t>Klicken oder tippen Sie hier, um Text einzugeben.</w:t>
                </w:r>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43E9F13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showingPlcHdr/>
                <w15:color w:val="339966"/>
                <w:text/>
              </w:sdtPr>
              <w:sdtEndPr/>
              <w:sdtContent>
                <w:r w:rsidR="00136918" w:rsidRPr="006C6A84">
                  <w:rPr>
                    <w:rStyle w:val="Platzhaltertext"/>
                  </w:rPr>
                  <w:t>Klicken oder tippen Sie hier, um Text einzugeben.</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1F0A942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4823DD0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58920C1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56875247"/>
                <w:placeholder>
                  <w:docPart w:val="87F5FF07083A42E29548EE17A0D6A261"/>
                </w:placeholder>
                <w:showingPlcHdr/>
                <w15:color w:val="339966"/>
                <w:text/>
              </w:sdtPr>
              <w:sdtEndPr/>
              <w:sdtContent>
                <w:r w:rsidR="00136918" w:rsidRPr="006C6A84">
                  <w:rPr>
                    <w:rStyle w:val="Platzhaltertext"/>
                  </w:rPr>
                  <w:t>Klicken oder tippen Sie hier, um Text einzugeben.</w:t>
                </w:r>
              </w:sdtContent>
            </w:sdt>
          </w:p>
        </w:tc>
      </w:tr>
    </w:tbl>
    <w:p w14:paraId="73E238C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2BDE221D"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End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47AE859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End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79CD865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End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78179E"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78179E"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78179E"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78179E"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78179E">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0E8D1BF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7D73C8B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53124788"/>
                <w:placeholder>
                  <w:docPart w:val="156797CB50594AB9A4CFEEA7978ABE56"/>
                </w:placeholder>
                <w:showingPlcHdr/>
                <w15:color w:val="339966"/>
                <w:text/>
              </w:sdtPr>
              <w:sdtEndPr/>
              <w:sdtContent>
                <w:r w:rsidR="00136918" w:rsidRPr="006C6A84">
                  <w:rPr>
                    <w:rStyle w:val="Platzhaltertext"/>
                  </w:rPr>
                  <w:t>Klicken oder tippen Sie hier, um Text einzugeben.</w:t>
                </w:r>
              </w:sdtContent>
            </w:sdt>
          </w:p>
        </w:tc>
      </w:tr>
    </w:tbl>
    <w:p w14:paraId="3328AB02"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2FCAC5C" w14:textId="0C54622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5D92430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64762A90"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EndPr/>
              <w:sdtContent>
                <w:r w:rsidR="00136918" w:rsidRPr="006C6A84">
                  <w:rPr>
                    <w:rStyle w:val="Platzhaltertext"/>
                  </w:rPr>
                  <w:t>Klicken oder tippen Sie hier, um Text einzugeben.</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09DC3560"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End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537B7D8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showingPlcHdr/>
                <w15:color w:val="339966"/>
                <w:text/>
              </w:sdtPr>
              <w:sdtEndPr/>
              <w:sdtContent>
                <w:r w:rsidR="00136918" w:rsidRPr="006C6A84">
                  <w:rPr>
                    <w:rStyle w:val="Platzhaltertext"/>
                  </w:rPr>
                  <w:t>Klicken oder tippen Sie hier, um Text einzugeben.</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6EF260B9"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EndPr/>
              <w:sdtContent>
                <w:r w:rsidR="00136918" w:rsidRPr="006C6A84">
                  <w:rPr>
                    <w:rStyle w:val="Platzhaltertext"/>
                  </w:rPr>
                  <w:t>Klicken oder tippen Sie hier, um Text einzugeben.</w:t>
                </w:r>
              </w:sdtContent>
            </w:sdt>
          </w:p>
        </w:tc>
      </w:tr>
    </w:tbl>
    <w:p w14:paraId="4C41B510"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18C6978" w14:textId="77777777" w:rsidR="00136918" w:rsidRDefault="00136918" w:rsidP="00136918">
      <w:pPr>
        <w:pStyle w:val="Listenabsatz"/>
        <w:rPr>
          <w:rFonts w:ascii="Frutiger LT Com 55 Roman" w:eastAsiaTheme="minorEastAsia" w:hAnsi="Frutiger LT Com 55 Roman"/>
          <w:color w:val="000000" w:themeColor="text1"/>
          <w:lang w:val="de-DE"/>
        </w:rPr>
      </w:pPr>
    </w:p>
    <w:p w14:paraId="5E98BE2E"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C5C1A51" w14:textId="77777777" w:rsidR="00136918" w:rsidRDefault="00136918" w:rsidP="00136918">
      <w:pPr>
        <w:pStyle w:val="Listenabsatz"/>
        <w:rPr>
          <w:rFonts w:ascii="Frutiger LT Com 55 Roman" w:eastAsiaTheme="minorEastAsia" w:hAnsi="Frutiger LT Com 55 Roman"/>
          <w:color w:val="000000" w:themeColor="text1"/>
          <w:lang w:val="de-DE"/>
        </w:rPr>
      </w:pPr>
    </w:p>
    <w:p w14:paraId="62AE5033"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959C1D5" w14:textId="646A7243"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314625FF"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EndPr/>
              <w:sdtContent>
                <w:r w:rsidR="00136918" w:rsidRPr="006C6A84">
                  <w:rPr>
                    <w:rStyle w:val="Platzhaltertext"/>
                  </w:rPr>
                  <w:t>Klicken oder tippen Sie hier, um Text einzugeben.</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3D51E69C"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23FD27A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94768973"/>
                <w:placeholder>
                  <w:docPart w:val="A810982FE9E146909BF664AF20E78ADB"/>
                </w:placeholder>
                <w:showingPlcHdr/>
                <w15:color w:val="339966"/>
                <w:text/>
              </w:sdtPr>
              <w:sdtEndPr/>
              <w:sdtContent>
                <w:r w:rsidR="00136918" w:rsidRPr="006C6A84">
                  <w:rPr>
                    <w:rStyle w:val="Platzhaltertext"/>
                  </w:rPr>
                  <w:t>Klicken oder tippen Sie hier, um Text einzugeben.</w:t>
                </w:r>
              </w:sdtContent>
            </w:sdt>
          </w:p>
        </w:tc>
      </w:tr>
    </w:tbl>
    <w:p w14:paraId="0A08CD7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794F88B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End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4756044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showingPlcHdr/>
                <w15:color w:val="339966"/>
                <w:text/>
              </w:sdtPr>
              <w:sdtEndPr/>
              <w:sdtContent>
                <w:r w:rsidR="00136918" w:rsidRPr="006C6A84">
                  <w:rPr>
                    <w:rStyle w:val="Platzhaltertext"/>
                  </w:rPr>
                  <w:t>Klicken oder tippen Sie hier, um Text einzugeb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0B54DC0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D2139" w:rsidRPr="00820C81">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1C366C">
              <w:rPr>
                <w:rFonts w:ascii="Frutiger LT Com 55 Roman" w:eastAsia="Helvetica Neue" w:hAnsi="Frutiger LT Com 55 Roman" w:cs="Helvetica Neue"/>
                <w:color w:val="000000" w:themeColor="text1"/>
                <w:sz w:val="24"/>
                <w:szCs w:val="24"/>
              </w:rPr>
            </w:r>
            <w:r w:rsidR="001C366C">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8179E"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1C366C"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End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AA4CC8" w:rsidRDefault="004739EC" w:rsidP="00A23C29">
      <w:pPr>
        <w:pStyle w:val="Listenabsatz"/>
        <w:rPr>
          <w:rFonts w:ascii="Frutiger LT Com 55 Roman" w:eastAsiaTheme="minorEastAsia" w:hAnsi="Frutiger LT Com 55 Roman"/>
          <w:b/>
          <w:bCs/>
          <w:color w:val="000000" w:themeColor="text1"/>
        </w:rPr>
      </w:pPr>
      <w:r w:rsidRPr="00AA4CC8">
        <w:rPr>
          <w:rFonts w:ascii="Frutiger LT Com 55 Roman" w:eastAsiaTheme="minorEastAsia" w:hAnsi="Frutiger LT Com 55 Roman"/>
          <w:b/>
          <w:bCs/>
          <w:color w:val="000000" w:themeColor="text1"/>
        </w:rPr>
        <w:lastRenderedPageBreak/>
        <w:t>References</w:t>
      </w:r>
    </w:p>
    <w:p w14:paraId="058F7B1D" w14:textId="6C72B59D" w:rsidR="004739EC" w:rsidRPr="00AA4CC8" w:rsidRDefault="004739EC" w:rsidP="00A23C29">
      <w:pPr>
        <w:pStyle w:val="Listenabsatz"/>
        <w:rPr>
          <w:rFonts w:ascii="Frutiger LT Com 55 Roman" w:eastAsiaTheme="minorEastAsia" w:hAnsi="Frutiger LT Com 55 Roman"/>
          <w:b/>
          <w:bCs/>
          <w:color w:val="000000" w:themeColor="text1"/>
        </w:rPr>
      </w:pPr>
    </w:p>
    <w:p w14:paraId="07AE3D14" w14:textId="2A50A240" w:rsidR="004739EC" w:rsidRPr="0078179E" w:rsidRDefault="004404C1" w:rsidP="004404C1">
      <w:pPr>
        <w:pStyle w:val="Listenabsatz"/>
        <w:ind w:left="993" w:hanging="426"/>
        <w:rPr>
          <w:rFonts w:ascii="Frutiger LT Com 55 Roman" w:eastAsiaTheme="minorEastAsia" w:hAnsi="Frutiger LT Com 55 Roman"/>
        </w:rPr>
      </w:pPr>
      <w:r w:rsidRPr="00AA4CC8">
        <w:rPr>
          <w:rFonts w:ascii="Frutiger LT Com 55 Roman" w:eastAsiaTheme="minorEastAsia" w:hAnsi="Frutiger LT Com 55 Roman"/>
          <w:color w:val="000000" w:themeColor="text1"/>
        </w:rPr>
        <w:t>[1]</w:t>
      </w:r>
      <w:r w:rsidRPr="00AA4CC8">
        <w:t xml:space="preserve"> </w:t>
      </w:r>
      <w:r w:rsidRPr="00AA4CC8">
        <w:rPr>
          <w:rFonts w:ascii="Frutiger LT Com 55 Roman" w:eastAsiaTheme="minorEastAsia" w:hAnsi="Frutiger LT Com 55 Roman"/>
          <w:color w:val="000000" w:themeColor="text1"/>
        </w:rPr>
        <w:t>Galaske, Nadia &amp; Strang, Daniel &amp; Anderl, Reiner. (2015). Process Deviations in Cyber-Physical Production Systems.</w:t>
      </w:r>
      <w:r w:rsidRPr="00AA4CC8">
        <w:rPr>
          <w:rFonts w:ascii="Frutiger LT Com 55 Roman" w:eastAsiaTheme="minorEastAsia" w:hAnsi="Frutiger LT Com 55 Roman"/>
          <w:color w:val="000000" w:themeColor="text1"/>
        </w:rPr>
        <w:br/>
      </w:r>
      <w:hyperlink r:id="rId14" w:history="1">
        <w:r w:rsidRPr="0078179E">
          <w:rPr>
            <w:rStyle w:val="Hyperlink"/>
            <w:rFonts w:ascii="Frutiger LT Com 55 Roman" w:eastAsiaTheme="minorEastAsia" w:hAnsi="Frutiger LT Com 55 Roman"/>
          </w:rPr>
          <w:t>https://www.researchgate.net/publication/283499328_Process_Deviations_in_Cyber-Physical_Production_Systems</w:t>
        </w:r>
      </w:hyperlink>
    </w:p>
    <w:p w14:paraId="726D42D8" w14:textId="77777777" w:rsidR="004404C1" w:rsidRPr="0078179E" w:rsidRDefault="004404C1" w:rsidP="004404C1">
      <w:pPr>
        <w:pStyle w:val="Listenabsatz"/>
        <w:ind w:left="993" w:hanging="426"/>
        <w:rPr>
          <w:rFonts w:ascii="Frutiger LT Com 55 Roman" w:eastAsiaTheme="minorEastAsia" w:hAnsi="Frutiger LT Com 55 Roman"/>
          <w:color w:val="000000" w:themeColor="text1"/>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40E4" w14:textId="77777777" w:rsidR="001C366C" w:rsidRDefault="001C366C" w:rsidP="00CC011B">
      <w:pPr>
        <w:spacing w:after="0" w:line="240" w:lineRule="auto"/>
      </w:pPr>
      <w:r>
        <w:separator/>
      </w:r>
    </w:p>
  </w:endnote>
  <w:endnote w:type="continuationSeparator" w:id="0">
    <w:p w14:paraId="59603A8A" w14:textId="77777777" w:rsidR="001C366C" w:rsidRDefault="001C366C"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09F84" w14:textId="77777777" w:rsidR="001C366C" w:rsidRDefault="001C366C" w:rsidP="00CC011B">
      <w:pPr>
        <w:spacing w:after="0" w:line="240" w:lineRule="auto"/>
      </w:pPr>
      <w:r>
        <w:separator/>
      </w:r>
    </w:p>
  </w:footnote>
  <w:footnote w:type="continuationSeparator" w:id="0">
    <w:p w14:paraId="25707FA9" w14:textId="77777777" w:rsidR="001C366C" w:rsidRDefault="001C366C"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7"/>
  </w:num>
  <w:num w:numId="2">
    <w:abstractNumId w:val="0"/>
  </w:num>
  <w:num w:numId="3">
    <w:abstractNumId w:val="12"/>
  </w:num>
  <w:num w:numId="4">
    <w:abstractNumId w:val="8"/>
  </w:num>
  <w:num w:numId="5">
    <w:abstractNumId w:val="14"/>
  </w:num>
  <w:num w:numId="6">
    <w:abstractNumId w:val="4"/>
  </w:num>
  <w:num w:numId="7">
    <w:abstractNumId w:val="15"/>
  </w:num>
  <w:num w:numId="8">
    <w:abstractNumId w:val="9"/>
  </w:num>
  <w:num w:numId="9">
    <w:abstractNumId w:val="10"/>
  </w:num>
  <w:num w:numId="10">
    <w:abstractNumId w:val="17"/>
  </w:num>
  <w:num w:numId="11">
    <w:abstractNumId w:val="2"/>
  </w:num>
  <w:num w:numId="12">
    <w:abstractNumId w:val="3"/>
  </w:num>
  <w:num w:numId="13">
    <w:abstractNumId w:val="11"/>
  </w:num>
  <w:num w:numId="14">
    <w:abstractNumId w:val="5"/>
  </w:num>
  <w:num w:numId="15">
    <w:abstractNumId w:val="13"/>
  </w:num>
  <w:num w:numId="16">
    <w:abstractNumId w:val="1"/>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LQ0MzO2NDI3MjBS0lEKTi0uzszPAykwqQUA8+jXeCwAAAA="/>
  </w:docVars>
  <w:rsids>
    <w:rsidRoot w:val="2BFC67A3"/>
    <w:rsid w:val="000154A1"/>
    <w:rsid w:val="00072172"/>
    <w:rsid w:val="00077A38"/>
    <w:rsid w:val="00091057"/>
    <w:rsid w:val="000A538B"/>
    <w:rsid w:val="000C05E7"/>
    <w:rsid w:val="000C30A3"/>
    <w:rsid w:val="000C6E40"/>
    <w:rsid w:val="000C6F53"/>
    <w:rsid w:val="000E2110"/>
    <w:rsid w:val="00106F2E"/>
    <w:rsid w:val="0012361F"/>
    <w:rsid w:val="00123BA2"/>
    <w:rsid w:val="001249DA"/>
    <w:rsid w:val="00136918"/>
    <w:rsid w:val="00175088"/>
    <w:rsid w:val="001C366C"/>
    <w:rsid w:val="00223C67"/>
    <w:rsid w:val="0025000D"/>
    <w:rsid w:val="002A33FA"/>
    <w:rsid w:val="002C6949"/>
    <w:rsid w:val="002C6F89"/>
    <w:rsid w:val="00305E3D"/>
    <w:rsid w:val="00317469"/>
    <w:rsid w:val="00354DE6"/>
    <w:rsid w:val="003712D9"/>
    <w:rsid w:val="00392C3B"/>
    <w:rsid w:val="003A064B"/>
    <w:rsid w:val="004066A8"/>
    <w:rsid w:val="004404C1"/>
    <w:rsid w:val="004547FA"/>
    <w:rsid w:val="004739EC"/>
    <w:rsid w:val="00552E73"/>
    <w:rsid w:val="00554D93"/>
    <w:rsid w:val="005A33E5"/>
    <w:rsid w:val="005F26B1"/>
    <w:rsid w:val="00622702"/>
    <w:rsid w:val="006638BF"/>
    <w:rsid w:val="0066446D"/>
    <w:rsid w:val="006F5272"/>
    <w:rsid w:val="00727B89"/>
    <w:rsid w:val="007669E1"/>
    <w:rsid w:val="0078179E"/>
    <w:rsid w:val="00820C81"/>
    <w:rsid w:val="00853A14"/>
    <w:rsid w:val="00887F3C"/>
    <w:rsid w:val="00892560"/>
    <w:rsid w:val="008D2139"/>
    <w:rsid w:val="0090640B"/>
    <w:rsid w:val="009165B4"/>
    <w:rsid w:val="00930961"/>
    <w:rsid w:val="00996418"/>
    <w:rsid w:val="009A2A88"/>
    <w:rsid w:val="009B0777"/>
    <w:rsid w:val="009D4C6C"/>
    <w:rsid w:val="00A23C29"/>
    <w:rsid w:val="00A705C6"/>
    <w:rsid w:val="00AA4CC8"/>
    <w:rsid w:val="00AF31D5"/>
    <w:rsid w:val="00B168CA"/>
    <w:rsid w:val="00B5201F"/>
    <w:rsid w:val="00B72AAA"/>
    <w:rsid w:val="00C2181A"/>
    <w:rsid w:val="00C237C2"/>
    <w:rsid w:val="00C358DF"/>
    <w:rsid w:val="00C6135E"/>
    <w:rsid w:val="00C62ACC"/>
    <w:rsid w:val="00C83A46"/>
    <w:rsid w:val="00CC011B"/>
    <w:rsid w:val="00D337C4"/>
    <w:rsid w:val="00D468FA"/>
    <w:rsid w:val="00DC745F"/>
    <w:rsid w:val="00DD7E70"/>
    <w:rsid w:val="00DE673C"/>
    <w:rsid w:val="00E506D9"/>
    <w:rsid w:val="00E76517"/>
    <w:rsid w:val="00E85972"/>
    <w:rsid w:val="00ED2EB0"/>
    <w:rsid w:val="00F0740C"/>
    <w:rsid w:val="00F12B7E"/>
    <w:rsid w:val="00F317CD"/>
    <w:rsid w:val="00F4045C"/>
    <w:rsid w:val="00F41C53"/>
    <w:rsid w:val="00F75F49"/>
    <w:rsid w:val="00FD5222"/>
    <w:rsid w:val="00FF336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D03"/>
    <w:rsid w:val="00141244"/>
    <w:rsid w:val="003F1D03"/>
    <w:rsid w:val="00B171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E2875-E7D7-469C-9A33-A2ECE372A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560</Words>
  <Characters>16134</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Schönecker, Jonathan</cp:lastModifiedBy>
  <cp:revision>3</cp:revision>
  <dcterms:created xsi:type="dcterms:W3CDTF">2022-04-26T06:47:00Z</dcterms:created>
  <dcterms:modified xsi:type="dcterms:W3CDTF">2022-04-26T07:39:00Z</dcterms:modified>
</cp:coreProperties>
</file>